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eastAsia="黑体" w:cs="Times New Roman"/>
          <w:b/>
          <w:sz w:val="44"/>
        </w:rPr>
      </w:pPr>
      <w:r>
        <w:rPr>
          <w:rFonts w:ascii="Times New Roman" w:hAnsi="Times New Roman" w:eastAsia="黑体" w:cs="Times New Roman"/>
          <w:b/>
          <w:sz w:val="44"/>
        </w:rPr>
        <w:t>周报</w:t>
      </w:r>
    </w:p>
    <w:p>
      <w:pPr>
        <w:spacing w:before="312" w:beforeLines="100"/>
        <w:jc w:val="left"/>
        <w:rPr>
          <w:rFonts w:ascii="Times New Roman" w:hAnsi="Times New Roman" w:eastAsia="黑体" w:cs="Times New Roman"/>
          <w:sz w:val="24"/>
          <w:szCs w:val="18"/>
        </w:rPr>
      </w:pPr>
      <w:r>
        <w:rPr>
          <w:rFonts w:hint="eastAsia" w:ascii="Times New Roman" w:hAnsi="Times New Roman" w:eastAsia="黑体" w:cs="Times New Roman"/>
          <w:sz w:val="24"/>
          <w:szCs w:val="18"/>
        </w:rPr>
        <w:t>姓名：</w:t>
      </w:r>
      <w:r>
        <w:rPr>
          <w:rFonts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孙广灿</w:t>
      </w:r>
      <w:r>
        <w:rPr>
          <w:rFonts w:ascii="Times New Roman" w:hAnsi="Times New Roman" w:eastAsia="黑体" w:cs="Times New Roman"/>
          <w:sz w:val="24"/>
          <w:szCs w:val="18"/>
        </w:rPr>
        <w:t xml:space="preserve">        时间：  </w:t>
      </w:r>
      <w:r>
        <w:rPr>
          <w:rFonts w:hint="eastAsia" w:ascii="Times New Roman" w:hAnsi="Times New Roman" w:eastAsia="黑体" w:cs="Times New Roman"/>
          <w:sz w:val="24"/>
          <w:szCs w:val="18"/>
        </w:rPr>
        <w:t>202</w:t>
      </w:r>
      <w:r>
        <w:rPr>
          <w:rFonts w:ascii="Times New Roman" w:hAnsi="Times New Roman" w:eastAsia="黑体" w:cs="Times New Roman"/>
          <w:sz w:val="24"/>
          <w:szCs w:val="18"/>
        </w:rPr>
        <w:t>2年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hint="default" w:ascii="Times New Roman" w:hAnsi="Times New Roman" w:eastAsia="黑体" w:cs="Times New Roman"/>
          <w:sz w:val="24"/>
          <w:szCs w:val="18"/>
          <w:lang w:val="en-US"/>
        </w:rPr>
        <w:t>5</w:t>
      </w:r>
      <w:r>
        <w:rPr>
          <w:rFonts w:ascii="Times New Roman" w:hAnsi="Times New Roman" w:eastAsia="黑体" w:cs="Times New Roman"/>
          <w:sz w:val="24"/>
          <w:szCs w:val="18"/>
        </w:rPr>
        <w:t xml:space="preserve">月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22</w:t>
      </w:r>
      <w:r>
        <w:rPr>
          <w:rFonts w:ascii="Times New Roman" w:hAnsi="Times New Roman" w:eastAsia="黑体" w:cs="Times New Roman"/>
          <w:sz w:val="24"/>
          <w:szCs w:val="18"/>
        </w:rPr>
        <w:t>日~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202</w:t>
      </w:r>
      <w:r>
        <w:rPr>
          <w:rFonts w:ascii="Times New Roman" w:hAnsi="Times New Roman" w:eastAsia="黑体" w:cs="Times New Roman"/>
          <w:sz w:val="24"/>
          <w:szCs w:val="18"/>
        </w:rPr>
        <w:t xml:space="preserve">2年 </w:t>
      </w:r>
      <w:r>
        <w:rPr>
          <w:rFonts w:hint="default" w:ascii="Times New Roman" w:hAnsi="Times New Roman" w:eastAsia="黑体" w:cs="Times New Roman"/>
          <w:sz w:val="24"/>
          <w:szCs w:val="18"/>
          <w:lang w:val="en-US"/>
        </w:rPr>
        <w:t>5</w:t>
      </w:r>
      <w:r>
        <w:rPr>
          <w:rFonts w:ascii="Times New Roman" w:hAnsi="Times New Roman" w:eastAsia="黑体" w:cs="Times New Roman"/>
          <w:sz w:val="24"/>
          <w:szCs w:val="18"/>
        </w:rPr>
        <w:t>月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29</w:t>
      </w:r>
      <w:r>
        <w:rPr>
          <w:rFonts w:ascii="Times New Roman" w:hAnsi="Times New Roman" w:eastAsia="黑体" w:cs="Times New Roman"/>
          <w:sz w:val="24"/>
          <w:szCs w:val="18"/>
        </w:rPr>
        <w:t>日</w:t>
      </w:r>
    </w:p>
    <w:tbl>
      <w:tblPr>
        <w:tblStyle w:val="6"/>
        <w:tblW w:w="0" w:type="auto"/>
        <w:tblInd w:w="0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76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一、上周计划完成情况或计划调整</w:t>
            </w:r>
            <w:r>
              <w:rPr>
                <w:rFonts w:hint="eastAsia" w:ascii="Times New Roman" w:hAnsi="Times New Roman" w:eastAsia="黑体" w:cs="Times New Roman"/>
                <w:sz w:val="24"/>
                <w:szCs w:val="21"/>
              </w:rPr>
              <w:t>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</w:t>
            </w:r>
          </w:p>
          <w:p>
            <w:pPr>
              <w:ind w:firstLine="420" w:firstLineChars="200"/>
              <w:rPr>
                <w:rFonts w:hint="default" w:ascii="Times New Roman" w:hAnsi="Times New Roman" w:eastAsia="黑体" w:cs="Times New Roman"/>
                <w:szCs w:val="21"/>
                <w:lang w:val="en-US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</w:rPr>
              <w:t xml:space="preserve"> </w:t>
            </w: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本周计划阅读论文数量较少。</w:t>
            </w: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二、本周研究工作的主要进展及阶段性成果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个人工作进展：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阶段性成果：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三、下周计划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  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   </w:t>
            </w:r>
          </w:p>
          <w:p>
            <w:pPr>
              <w:spacing w:line="300" w:lineRule="exact"/>
              <w:rPr>
                <w:rFonts w:hint="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准备夏令营相关内容，同时继续阅读论文，继续复习一下计算机相关的基本课程。</w:t>
            </w:r>
          </w:p>
          <w:p>
            <w:pPr>
              <w:spacing w:line="300" w:lineRule="exact"/>
              <w:rPr>
                <w:rFonts w:hint="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同时也有一段时间没有回顾以前看的文章了，打算把以前的笔记再看一下，然后survey的总结有一点乱，打算看的时候在做一个分类。</w:t>
            </w:r>
          </w:p>
          <w:p>
            <w:pPr>
              <w:spacing w:line="300" w:lineRule="exact"/>
              <w:rPr>
                <w:rFonts w:hint="default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同时还有一个课设任务可能要花两天。</w:t>
            </w:r>
            <w:bookmarkStart w:id="0" w:name="_GoBack"/>
            <w:bookmarkEnd w:id="0"/>
          </w:p>
          <w:p>
            <w:pPr>
              <w:spacing w:line="300" w:lineRule="exact"/>
              <w:rPr>
                <w:rFonts w:hint="default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</w:t>
            </w:r>
          </w:p>
          <w:p>
            <w:pPr>
              <w:spacing w:line="300" w:lineRule="exact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2" w:hRule="atLeast"/>
        </w:trPr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四、其他</w:t>
            </w:r>
          </w:p>
          <w:p>
            <w:pPr>
              <w:ind w:firstLine="480" w:firstLineChars="20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</w:tc>
      </w:tr>
    </w:tbl>
    <w:p>
      <w:pPr>
        <w:jc w:val="center"/>
        <w:rPr>
          <w:rFonts w:ascii="Times New Roman" w:hAnsi="Times New Roman" w:eastAsia="黑体" w:cs="Times New Roman"/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sDAxNDEwNzYzNjFU0lEKTi0uzszPAykwrAUA04fAXCwAAAA="/>
    <w:docVar w:name="commondata" w:val="eyJoZGlkIjoiYzY5YzNjZWFiYmJlYWMyMDBiMGUyODcyMDg4NGVmOGEifQ=="/>
  </w:docVars>
  <w:rsids>
    <w:rsidRoot w:val="006B0D2D"/>
    <w:rsid w:val="00003A7A"/>
    <w:rsid w:val="0002644F"/>
    <w:rsid w:val="000300A9"/>
    <w:rsid w:val="00032BAC"/>
    <w:rsid w:val="000334A3"/>
    <w:rsid w:val="000350C5"/>
    <w:rsid w:val="00036FDC"/>
    <w:rsid w:val="000432EB"/>
    <w:rsid w:val="00061221"/>
    <w:rsid w:val="00062460"/>
    <w:rsid w:val="00063FBD"/>
    <w:rsid w:val="00076AA1"/>
    <w:rsid w:val="00081DB3"/>
    <w:rsid w:val="00082DD2"/>
    <w:rsid w:val="00092CBB"/>
    <w:rsid w:val="000976D7"/>
    <w:rsid w:val="00097F1B"/>
    <w:rsid w:val="000A6150"/>
    <w:rsid w:val="000A7CEA"/>
    <w:rsid w:val="000B4967"/>
    <w:rsid w:val="000B5625"/>
    <w:rsid w:val="000D046F"/>
    <w:rsid w:val="000D4481"/>
    <w:rsid w:val="000F22C3"/>
    <w:rsid w:val="00120418"/>
    <w:rsid w:val="00122FBE"/>
    <w:rsid w:val="001258B0"/>
    <w:rsid w:val="0014006D"/>
    <w:rsid w:val="00142932"/>
    <w:rsid w:val="00142F49"/>
    <w:rsid w:val="00144529"/>
    <w:rsid w:val="0014658D"/>
    <w:rsid w:val="001617E5"/>
    <w:rsid w:val="00171C93"/>
    <w:rsid w:val="00185ED3"/>
    <w:rsid w:val="0019380A"/>
    <w:rsid w:val="001A1D9D"/>
    <w:rsid w:val="001A1F84"/>
    <w:rsid w:val="001A39E8"/>
    <w:rsid w:val="001A67D7"/>
    <w:rsid w:val="001B22BE"/>
    <w:rsid w:val="001B7E96"/>
    <w:rsid w:val="001D5AD8"/>
    <w:rsid w:val="001E2499"/>
    <w:rsid w:val="001E332F"/>
    <w:rsid w:val="001F11B3"/>
    <w:rsid w:val="002063C3"/>
    <w:rsid w:val="002127B1"/>
    <w:rsid w:val="00216453"/>
    <w:rsid w:val="00235A23"/>
    <w:rsid w:val="002362FF"/>
    <w:rsid w:val="0024288E"/>
    <w:rsid w:val="002444D3"/>
    <w:rsid w:val="00252403"/>
    <w:rsid w:val="00253E8D"/>
    <w:rsid w:val="002811A4"/>
    <w:rsid w:val="002944E8"/>
    <w:rsid w:val="002C69A5"/>
    <w:rsid w:val="002F41BD"/>
    <w:rsid w:val="00312CB1"/>
    <w:rsid w:val="003139FE"/>
    <w:rsid w:val="0032486A"/>
    <w:rsid w:val="0033274B"/>
    <w:rsid w:val="0033463F"/>
    <w:rsid w:val="0034518B"/>
    <w:rsid w:val="003675A1"/>
    <w:rsid w:val="00370003"/>
    <w:rsid w:val="003902E2"/>
    <w:rsid w:val="00390745"/>
    <w:rsid w:val="00391436"/>
    <w:rsid w:val="003A0B03"/>
    <w:rsid w:val="003A5F0C"/>
    <w:rsid w:val="003C6404"/>
    <w:rsid w:val="003D21E0"/>
    <w:rsid w:val="003D4BDA"/>
    <w:rsid w:val="003F5DE8"/>
    <w:rsid w:val="00414365"/>
    <w:rsid w:val="00416C48"/>
    <w:rsid w:val="0041740B"/>
    <w:rsid w:val="0042096C"/>
    <w:rsid w:val="00433517"/>
    <w:rsid w:val="004347C4"/>
    <w:rsid w:val="00437CE6"/>
    <w:rsid w:val="004666B5"/>
    <w:rsid w:val="00467612"/>
    <w:rsid w:val="004708F1"/>
    <w:rsid w:val="00476BAF"/>
    <w:rsid w:val="004846A9"/>
    <w:rsid w:val="00485036"/>
    <w:rsid w:val="00485504"/>
    <w:rsid w:val="00487DA7"/>
    <w:rsid w:val="004A5E42"/>
    <w:rsid w:val="004C2869"/>
    <w:rsid w:val="004C3C4C"/>
    <w:rsid w:val="004C4254"/>
    <w:rsid w:val="004D3883"/>
    <w:rsid w:val="004D6874"/>
    <w:rsid w:val="004E510F"/>
    <w:rsid w:val="00501007"/>
    <w:rsid w:val="0050214B"/>
    <w:rsid w:val="00504DA0"/>
    <w:rsid w:val="0051571B"/>
    <w:rsid w:val="00516A46"/>
    <w:rsid w:val="00530EF1"/>
    <w:rsid w:val="005367C5"/>
    <w:rsid w:val="00541528"/>
    <w:rsid w:val="00553CBE"/>
    <w:rsid w:val="005550C4"/>
    <w:rsid w:val="00560A21"/>
    <w:rsid w:val="0057197A"/>
    <w:rsid w:val="00585EDF"/>
    <w:rsid w:val="005951DF"/>
    <w:rsid w:val="005A00D8"/>
    <w:rsid w:val="005A214E"/>
    <w:rsid w:val="005A5D35"/>
    <w:rsid w:val="005E0DF8"/>
    <w:rsid w:val="005E3D56"/>
    <w:rsid w:val="00614D96"/>
    <w:rsid w:val="0061770C"/>
    <w:rsid w:val="006403F3"/>
    <w:rsid w:val="00642576"/>
    <w:rsid w:val="00667042"/>
    <w:rsid w:val="006724BF"/>
    <w:rsid w:val="00674C29"/>
    <w:rsid w:val="00676462"/>
    <w:rsid w:val="00677FD8"/>
    <w:rsid w:val="00687DFC"/>
    <w:rsid w:val="006A72B6"/>
    <w:rsid w:val="006B0D2D"/>
    <w:rsid w:val="006B14CF"/>
    <w:rsid w:val="006B1BBC"/>
    <w:rsid w:val="006B3116"/>
    <w:rsid w:val="006B31CC"/>
    <w:rsid w:val="006B7827"/>
    <w:rsid w:val="006C28C9"/>
    <w:rsid w:val="006C755C"/>
    <w:rsid w:val="006D1285"/>
    <w:rsid w:val="006D602D"/>
    <w:rsid w:val="006E40FC"/>
    <w:rsid w:val="006F3D76"/>
    <w:rsid w:val="006F6B11"/>
    <w:rsid w:val="00712965"/>
    <w:rsid w:val="007322ED"/>
    <w:rsid w:val="00732579"/>
    <w:rsid w:val="00736038"/>
    <w:rsid w:val="007475FA"/>
    <w:rsid w:val="007529A3"/>
    <w:rsid w:val="00790052"/>
    <w:rsid w:val="00794A36"/>
    <w:rsid w:val="00795637"/>
    <w:rsid w:val="007C561F"/>
    <w:rsid w:val="007D0D6B"/>
    <w:rsid w:val="007D2753"/>
    <w:rsid w:val="007E374F"/>
    <w:rsid w:val="007E44C8"/>
    <w:rsid w:val="007E7A1E"/>
    <w:rsid w:val="007F1E31"/>
    <w:rsid w:val="00805848"/>
    <w:rsid w:val="008103D4"/>
    <w:rsid w:val="00810720"/>
    <w:rsid w:val="008168F0"/>
    <w:rsid w:val="00824968"/>
    <w:rsid w:val="00826FCD"/>
    <w:rsid w:val="00834357"/>
    <w:rsid w:val="00851077"/>
    <w:rsid w:val="008515BF"/>
    <w:rsid w:val="00860C37"/>
    <w:rsid w:val="00863F5E"/>
    <w:rsid w:val="00866767"/>
    <w:rsid w:val="00875209"/>
    <w:rsid w:val="00880B25"/>
    <w:rsid w:val="00882F60"/>
    <w:rsid w:val="008924DB"/>
    <w:rsid w:val="008A5363"/>
    <w:rsid w:val="008B73B7"/>
    <w:rsid w:val="008C4B52"/>
    <w:rsid w:val="008D664F"/>
    <w:rsid w:val="009041C5"/>
    <w:rsid w:val="0091383E"/>
    <w:rsid w:val="00937DA6"/>
    <w:rsid w:val="00950ED6"/>
    <w:rsid w:val="00955B0D"/>
    <w:rsid w:val="00961ACF"/>
    <w:rsid w:val="009771F9"/>
    <w:rsid w:val="009848FA"/>
    <w:rsid w:val="00996A74"/>
    <w:rsid w:val="009A3F54"/>
    <w:rsid w:val="009A5B20"/>
    <w:rsid w:val="009A701F"/>
    <w:rsid w:val="009B2DE9"/>
    <w:rsid w:val="009B34AF"/>
    <w:rsid w:val="009B794E"/>
    <w:rsid w:val="009C096B"/>
    <w:rsid w:val="009C7972"/>
    <w:rsid w:val="009D0702"/>
    <w:rsid w:val="009D25D9"/>
    <w:rsid w:val="009D31B5"/>
    <w:rsid w:val="009D56DD"/>
    <w:rsid w:val="009F076F"/>
    <w:rsid w:val="00A07826"/>
    <w:rsid w:val="00A10F34"/>
    <w:rsid w:val="00A13892"/>
    <w:rsid w:val="00A203E9"/>
    <w:rsid w:val="00A309A6"/>
    <w:rsid w:val="00A431B1"/>
    <w:rsid w:val="00A436F2"/>
    <w:rsid w:val="00A5587F"/>
    <w:rsid w:val="00A666E5"/>
    <w:rsid w:val="00A730F8"/>
    <w:rsid w:val="00A75148"/>
    <w:rsid w:val="00A836E8"/>
    <w:rsid w:val="00A83B3A"/>
    <w:rsid w:val="00AB3EBC"/>
    <w:rsid w:val="00AC1EE7"/>
    <w:rsid w:val="00AD388F"/>
    <w:rsid w:val="00AE14CD"/>
    <w:rsid w:val="00AE2C56"/>
    <w:rsid w:val="00AE3D83"/>
    <w:rsid w:val="00AF4B01"/>
    <w:rsid w:val="00B10A4C"/>
    <w:rsid w:val="00B11AB5"/>
    <w:rsid w:val="00B250BD"/>
    <w:rsid w:val="00B26116"/>
    <w:rsid w:val="00B309C8"/>
    <w:rsid w:val="00B32A70"/>
    <w:rsid w:val="00B3730A"/>
    <w:rsid w:val="00B44043"/>
    <w:rsid w:val="00B454EC"/>
    <w:rsid w:val="00B53ADD"/>
    <w:rsid w:val="00B574FA"/>
    <w:rsid w:val="00B9205F"/>
    <w:rsid w:val="00B9423B"/>
    <w:rsid w:val="00BA3165"/>
    <w:rsid w:val="00BA68A0"/>
    <w:rsid w:val="00BC555C"/>
    <w:rsid w:val="00BE4CE7"/>
    <w:rsid w:val="00C11A54"/>
    <w:rsid w:val="00C2038F"/>
    <w:rsid w:val="00C24658"/>
    <w:rsid w:val="00C2638D"/>
    <w:rsid w:val="00C263E4"/>
    <w:rsid w:val="00C33881"/>
    <w:rsid w:val="00C357FE"/>
    <w:rsid w:val="00C4171C"/>
    <w:rsid w:val="00C607E5"/>
    <w:rsid w:val="00C60CE6"/>
    <w:rsid w:val="00C71EE2"/>
    <w:rsid w:val="00C82513"/>
    <w:rsid w:val="00C83D6B"/>
    <w:rsid w:val="00C87317"/>
    <w:rsid w:val="00C87A97"/>
    <w:rsid w:val="00C9599B"/>
    <w:rsid w:val="00CA0186"/>
    <w:rsid w:val="00CA071F"/>
    <w:rsid w:val="00CA0FA7"/>
    <w:rsid w:val="00CB4630"/>
    <w:rsid w:val="00CE773E"/>
    <w:rsid w:val="00D10AEB"/>
    <w:rsid w:val="00D170CF"/>
    <w:rsid w:val="00D2017F"/>
    <w:rsid w:val="00D21374"/>
    <w:rsid w:val="00D26709"/>
    <w:rsid w:val="00D52C19"/>
    <w:rsid w:val="00D562EC"/>
    <w:rsid w:val="00D57C43"/>
    <w:rsid w:val="00D7030B"/>
    <w:rsid w:val="00D72A5F"/>
    <w:rsid w:val="00DA0782"/>
    <w:rsid w:val="00DB108C"/>
    <w:rsid w:val="00DC5288"/>
    <w:rsid w:val="00DE2D36"/>
    <w:rsid w:val="00DE4ED5"/>
    <w:rsid w:val="00DF6A75"/>
    <w:rsid w:val="00E01E50"/>
    <w:rsid w:val="00E03119"/>
    <w:rsid w:val="00E038F3"/>
    <w:rsid w:val="00E07A49"/>
    <w:rsid w:val="00E1145F"/>
    <w:rsid w:val="00E23717"/>
    <w:rsid w:val="00E333EC"/>
    <w:rsid w:val="00E521DE"/>
    <w:rsid w:val="00E55CA5"/>
    <w:rsid w:val="00E60B9E"/>
    <w:rsid w:val="00E80A84"/>
    <w:rsid w:val="00E83360"/>
    <w:rsid w:val="00E85F6D"/>
    <w:rsid w:val="00E90224"/>
    <w:rsid w:val="00EA58F8"/>
    <w:rsid w:val="00EB3BD2"/>
    <w:rsid w:val="00EC37D4"/>
    <w:rsid w:val="00EC3B4D"/>
    <w:rsid w:val="00EC44C4"/>
    <w:rsid w:val="00ED15AF"/>
    <w:rsid w:val="00ED708C"/>
    <w:rsid w:val="00EE53AF"/>
    <w:rsid w:val="00EF1977"/>
    <w:rsid w:val="00F00ADA"/>
    <w:rsid w:val="00F1751A"/>
    <w:rsid w:val="00F232B1"/>
    <w:rsid w:val="00F26870"/>
    <w:rsid w:val="00F35A2E"/>
    <w:rsid w:val="00F37273"/>
    <w:rsid w:val="00F50F1C"/>
    <w:rsid w:val="00F65537"/>
    <w:rsid w:val="00F71C87"/>
    <w:rsid w:val="00F72194"/>
    <w:rsid w:val="00F75D2B"/>
    <w:rsid w:val="00F77723"/>
    <w:rsid w:val="00F83063"/>
    <w:rsid w:val="00F97409"/>
    <w:rsid w:val="00FA4DA3"/>
    <w:rsid w:val="00FB4F9A"/>
    <w:rsid w:val="00FB4FA6"/>
    <w:rsid w:val="00FD4C5C"/>
    <w:rsid w:val="00FD5A6F"/>
    <w:rsid w:val="05C75EB1"/>
    <w:rsid w:val="3519532C"/>
    <w:rsid w:val="36D65670"/>
    <w:rsid w:val="47DB029B"/>
    <w:rsid w:val="73B660E3"/>
    <w:rsid w:val="7C354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6">
    <w:name w:val="Table Grid"/>
    <w:basedOn w:val="5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List Paragraph"/>
    <w:basedOn w:val="1"/>
    <w:qFormat/>
    <w:uiPriority w:val="34"/>
    <w:pPr>
      <w:ind w:firstLine="420" w:firstLineChars="200"/>
    </w:pPr>
  </w:style>
  <w:style w:type="character" w:customStyle="1" w:styleId="10">
    <w:name w:val="页眉 字符"/>
    <w:basedOn w:val="7"/>
    <w:link w:val="3"/>
    <w:uiPriority w:val="99"/>
    <w:rPr>
      <w:kern w:val="2"/>
      <w:sz w:val="18"/>
      <w:szCs w:val="18"/>
    </w:rPr>
  </w:style>
  <w:style w:type="character" w:customStyle="1" w:styleId="11">
    <w:name w:val="页脚 字符"/>
    <w:basedOn w:val="7"/>
    <w:link w:val="2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129</Words>
  <Characters>137</Characters>
  <Lines>1</Lines>
  <Paragraphs>1</Paragraphs>
  <TotalTime>1122</TotalTime>
  <ScaleCrop>false</ScaleCrop>
  <LinksUpToDate>false</LinksUpToDate>
  <CharactersWithSpaces>182</CharactersWithSpaces>
  <Application>WPS Office_11.1.0.1174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15T01:29:00Z</dcterms:created>
  <dc:creator>Xu Aikun</dc:creator>
  <cp:lastModifiedBy>explossion</cp:lastModifiedBy>
  <dcterms:modified xsi:type="dcterms:W3CDTF">2022-06-05T09:04:58Z</dcterms:modified>
  <cp:revision>4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F0DD587C7817499B8A40E91CBD9A4166</vt:lpwstr>
  </property>
</Properties>
</file>